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0CE33" w14:textId="77777777" w:rsid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49533C9E" w14:textId="4A7CE090" w:rsidR="004B0998" w:rsidRDefault="009C5B1C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cerdanya</w:t>
      </w:r>
      <w:proofErr w:type="spellEnd"/>
    </w:p>
    <w:p w14:paraId="19494BD2" w14:textId="77777777"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2BEE89A3" w14:textId="77777777"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7922FD97" w14:textId="5744012F"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our </w:t>
      </w:r>
      <w:r w:rsidR="009C5B1C">
        <w:rPr>
          <w:rFonts w:ascii="Calibri" w:hAnsi="Calibri" w:cs="Calibri"/>
          <w:sz w:val="32"/>
          <w:szCs w:val="20"/>
          <w:lang w:val="en-US"/>
        </w:rPr>
        <w:t>winter</w:t>
      </w:r>
      <w:r>
        <w:rPr>
          <w:rFonts w:ascii="Calibri" w:hAnsi="Calibri" w:cs="Calibri"/>
          <w:sz w:val="32"/>
          <w:szCs w:val="20"/>
          <w:lang w:val="en-US"/>
        </w:rPr>
        <w:t xml:space="preserve"> vacation bicycle trip.</w:t>
      </w:r>
    </w:p>
    <w:p w14:paraId="4E677FB8" w14:textId="77777777"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739B850A" w14:textId="65DE0289" w:rsidR="004B0998" w:rsidRPr="00581253" w:rsidRDefault="009C5B1C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the backcountry of </w:t>
      </w: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Cerdanya</w:t>
      </w:r>
      <w:proofErr w:type="spellEnd"/>
      <w:r>
        <w:rPr>
          <w:rFonts w:ascii="Calibri" w:hAnsi="Calibri" w:cs="Calibri"/>
          <w:sz w:val="32"/>
          <w:szCs w:val="20"/>
          <w:lang w:val="en-US" w:eastAsia="ja-JP"/>
        </w:rPr>
        <w:t>, in the Pyrenean</w:t>
      </w:r>
    </w:p>
    <w:p w14:paraId="304BD09D" w14:textId="77777777"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678ED3CD" w14:textId="59DC32F8" w:rsidR="004B0998" w:rsidRPr="00581253" w:rsidRDefault="009C5B1C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This winter</w:t>
      </w:r>
    </w:p>
    <w:p w14:paraId="6D604539" w14:textId="77777777"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214C8F2C" w14:textId="11ADE118"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 was with my wife </w:t>
      </w:r>
      <w:proofErr w:type="spellStart"/>
      <w:r w:rsidR="009C5B1C">
        <w:rPr>
          <w:rFonts w:ascii="Calibri" w:hAnsi="Calibri" w:cs="Calibri"/>
          <w:sz w:val="32"/>
          <w:szCs w:val="20"/>
          <w:lang w:val="en-US"/>
        </w:rPr>
        <w:t>Inès</w:t>
      </w:r>
      <w:proofErr w:type="spellEnd"/>
      <w:r w:rsidR="009C5B1C">
        <w:rPr>
          <w:rFonts w:ascii="Calibri" w:hAnsi="Calibri" w:cs="Calibri"/>
          <w:sz w:val="32"/>
          <w:szCs w:val="20"/>
          <w:lang w:val="en-US"/>
        </w:rPr>
        <w:t xml:space="preserve"> and my friend Pierre</w:t>
      </w:r>
    </w:p>
    <w:p w14:paraId="111D6161" w14:textId="77777777" w:rsidR="00AD34D0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2F2D8A46" w14:textId="04AD26F6" w:rsidR="004B0998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 </w:t>
      </w:r>
      <w:r w:rsidR="009C5B1C">
        <w:rPr>
          <w:rFonts w:ascii="Calibri" w:hAnsi="Calibri" w:cs="Calibri"/>
          <w:sz w:val="32"/>
          <w:szCs w:val="20"/>
          <w:lang w:val="en-US" w:eastAsia="ja-JP"/>
        </w:rPr>
        <w:t>like</w:t>
      </w:r>
      <w:r>
        <w:rPr>
          <w:rFonts w:ascii="Calibri" w:hAnsi="Calibri" w:cs="Calibri"/>
          <w:sz w:val="32"/>
          <w:szCs w:val="20"/>
          <w:lang w:val="en-US" w:eastAsia="ja-JP"/>
        </w:rPr>
        <w:t xml:space="preserve"> to go bicycle touring </w:t>
      </w:r>
      <w:r w:rsidR="009C5B1C">
        <w:rPr>
          <w:rFonts w:ascii="Calibri" w:hAnsi="Calibri" w:cs="Calibri"/>
          <w:sz w:val="32"/>
          <w:szCs w:val="20"/>
          <w:lang w:val="en-US" w:eastAsia="ja-JP"/>
        </w:rPr>
        <w:t>out of the city to discover new places</w:t>
      </w:r>
    </w:p>
    <w:p w14:paraId="011E7693" w14:textId="77777777" w:rsidR="004B0998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08B7A266" w14:textId="7707F15C" w:rsidR="004B0998" w:rsidRDefault="009C5B1C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plantes</w:t>
      </w:r>
      <w:proofErr w:type="spellEnd"/>
    </w:p>
    <w:p w14:paraId="07DDD0FE" w14:textId="77777777"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63A74626" w14:textId="77777777"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233B05E6" w14:textId="0C8BD8FA"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r w:rsidR="009C5B1C">
        <w:rPr>
          <w:rFonts w:ascii="Calibri" w:hAnsi="Calibri" w:cs="Calibri"/>
          <w:sz w:val="32"/>
          <w:szCs w:val="20"/>
          <w:lang w:val="en-US"/>
        </w:rPr>
        <w:t>the plants I grow at home.</w:t>
      </w:r>
    </w:p>
    <w:p w14:paraId="2A5DFB82" w14:textId="77777777"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7286717B" w14:textId="481BE017" w:rsidR="004B0998" w:rsidRPr="00581253" w:rsidRDefault="009C5B1C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n my apartment</w:t>
      </w:r>
      <w:r w:rsidR="004B0998"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2ABC71EC" w14:textId="77777777"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1A6B367D" w14:textId="7EBE1A15" w:rsidR="004B0998" w:rsidRPr="00581253" w:rsidRDefault="009C5B1C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n 2021</w:t>
      </w:r>
    </w:p>
    <w:p w14:paraId="1E162564" w14:textId="77777777"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52A527D9" w14:textId="5AD3013B" w:rsidR="004B0998" w:rsidRPr="004B0998" w:rsidRDefault="009C5B1C" w:rsidP="004B099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Nobody</w:t>
      </w:r>
    </w:p>
    <w:p w14:paraId="24F6845A" w14:textId="77777777"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20404657" w14:textId="6A2EB349" w:rsidR="004B0998" w:rsidRPr="00581253" w:rsidRDefault="009C5B1C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Taking care of plants relaxes me, helps me to focus. I’m very interested in how they grow and thrive when given just a tiny amount of soil, </w:t>
      </w: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air</w:t>
      </w:r>
      <w:proofErr w:type="gramEnd"/>
      <w:r>
        <w:rPr>
          <w:rFonts w:ascii="Calibri" w:hAnsi="Calibri" w:cs="Calibri"/>
          <w:sz w:val="32"/>
          <w:szCs w:val="20"/>
          <w:lang w:val="en-US" w:eastAsia="ja-JP"/>
        </w:rPr>
        <w:t xml:space="preserve"> and water</w:t>
      </w:r>
      <w:r w:rsidR="004B0998"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5CD742AF" w14:textId="77777777" w:rsidR="004B0998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p w14:paraId="49260D90" w14:textId="77777777"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53E32CEC" w14:textId="77777777"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4D3F2AE2" w14:textId="77777777"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0B5CEF14" w14:textId="77777777"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074C96FB" w14:textId="77777777"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2048BDF4" w14:textId="77777777"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21ABF7E9" w14:textId="695A7505" w:rsidR="009068F0" w:rsidRDefault="009C5B1C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lastRenderedPageBreak/>
        <w:t>borely</w:t>
      </w:r>
      <w:proofErr w:type="spellEnd"/>
    </w:p>
    <w:p w14:paraId="5D5256F2" w14:textId="77777777" w:rsidR="009068F0" w:rsidRPr="004B0998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3ADE6FAF" w14:textId="77777777"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026F6A63" w14:textId="4E1D0493" w:rsidR="009068F0" w:rsidRPr="00581253" w:rsidRDefault="009068F0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This is a photo of the</w:t>
      </w:r>
      <w:r w:rsidR="009C5B1C">
        <w:rPr>
          <w:rFonts w:ascii="Calibri" w:hAnsi="Calibri" w:cs="Calibri"/>
          <w:sz w:val="32"/>
          <w:szCs w:val="20"/>
          <w:lang w:val="en-US"/>
        </w:rPr>
        <w:t xml:space="preserve"> fountain in the</w:t>
      </w:r>
      <w:r>
        <w:rPr>
          <w:rFonts w:ascii="Calibri" w:hAnsi="Calibri" w:cs="Calibri"/>
          <w:sz w:val="32"/>
          <w:szCs w:val="20"/>
          <w:lang w:val="en-US"/>
        </w:rPr>
        <w:t xml:space="preserve"> </w:t>
      </w:r>
      <w:proofErr w:type="spellStart"/>
      <w:r w:rsidR="009C5B1C">
        <w:rPr>
          <w:rFonts w:ascii="Calibri" w:hAnsi="Calibri" w:cs="Calibri"/>
          <w:sz w:val="32"/>
          <w:szCs w:val="20"/>
          <w:lang w:val="en-US"/>
        </w:rPr>
        <w:t>Borely</w:t>
      </w:r>
      <w:proofErr w:type="spellEnd"/>
      <w:r w:rsidR="009C5B1C">
        <w:rPr>
          <w:rFonts w:ascii="Calibri" w:hAnsi="Calibri" w:cs="Calibri"/>
          <w:sz w:val="32"/>
          <w:szCs w:val="20"/>
          <w:lang w:val="en-US"/>
        </w:rPr>
        <w:t xml:space="preserve"> Park, close to my place</w:t>
      </w:r>
    </w:p>
    <w:p w14:paraId="07511B54" w14:textId="77777777"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4D92244F" w14:textId="12DA9F82" w:rsidR="009068F0" w:rsidRPr="00581253" w:rsidRDefault="009068F0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the </w:t>
      </w:r>
      <w:proofErr w:type="spellStart"/>
      <w:r w:rsidR="009C5B1C">
        <w:rPr>
          <w:rFonts w:ascii="Calibri" w:hAnsi="Calibri" w:cs="Calibri"/>
          <w:sz w:val="32"/>
          <w:szCs w:val="20"/>
          <w:lang w:val="en-US" w:eastAsia="ja-JP"/>
        </w:rPr>
        <w:t>Borely</w:t>
      </w:r>
      <w:proofErr w:type="spellEnd"/>
      <w:r w:rsidR="009C5B1C">
        <w:rPr>
          <w:rFonts w:ascii="Calibri" w:hAnsi="Calibri" w:cs="Calibri"/>
          <w:sz w:val="32"/>
          <w:szCs w:val="20"/>
          <w:lang w:val="en-US" w:eastAsia="ja-JP"/>
        </w:rPr>
        <w:t xml:space="preserve"> Park, Marseille.</w:t>
      </w:r>
    </w:p>
    <w:p w14:paraId="7A87BD68" w14:textId="77777777"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447A4414" w14:textId="7934F156" w:rsidR="009068F0" w:rsidRPr="00581253" w:rsidRDefault="009C5B1C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n 2021</w:t>
      </w:r>
      <w:r w:rsidR="009068F0"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21929280" w14:textId="77777777"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0F0B0D2C" w14:textId="42EDA78A" w:rsidR="009068F0" w:rsidRPr="004B0998" w:rsidRDefault="009C5B1C" w:rsidP="009068F0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I was alone, during one of my running sessions.</w:t>
      </w:r>
    </w:p>
    <w:p w14:paraId="36050E34" w14:textId="77777777"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7AFEA3B9" w14:textId="086D76EB" w:rsidR="009068F0" w:rsidRDefault="009C5B1C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The fountain is back to normal after a long shut down for maintenance. It </w:t>
      </w: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make</w:t>
      </w:r>
      <w:proofErr w:type="gramEnd"/>
      <w:r>
        <w:rPr>
          <w:rFonts w:ascii="Calibri" w:hAnsi="Calibri" w:cs="Calibri"/>
          <w:sz w:val="32"/>
          <w:szCs w:val="20"/>
          <w:lang w:val="en-US" w:eastAsia="ja-JP"/>
        </w:rPr>
        <w:t xml:space="preserve"> this place enchanting.</w:t>
      </w:r>
    </w:p>
    <w:p w14:paraId="15DBF150" w14:textId="77777777" w:rsidR="0011418A" w:rsidRDefault="0011418A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31C53C57" w14:textId="3A8D26ED" w:rsidR="0011418A" w:rsidRDefault="009C5B1C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annecy</w:t>
      </w:r>
      <w:proofErr w:type="spellEnd"/>
    </w:p>
    <w:p w14:paraId="76A8AADF" w14:textId="77777777"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3FB021FA" w14:textId="77777777"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63143C20" w14:textId="4ED8F21B"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r w:rsidR="009C5B1C">
        <w:rPr>
          <w:rFonts w:ascii="Calibri" w:hAnsi="Calibri" w:cs="Calibri"/>
          <w:sz w:val="32"/>
          <w:szCs w:val="20"/>
          <w:lang w:val="en-US"/>
        </w:rPr>
        <w:t>lake of Annecy during the winter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1A537C55" w14:textId="77777777"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0FD58127" w14:textId="7F1A63ED"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n</w:t>
      </w:r>
      <w:r w:rsidR="009C5B1C">
        <w:rPr>
          <w:rFonts w:ascii="Calibri" w:hAnsi="Calibri" w:cs="Calibri"/>
          <w:sz w:val="32"/>
          <w:szCs w:val="20"/>
          <w:lang w:val="en-US" w:eastAsia="ja-JP"/>
        </w:rPr>
        <w:t xml:space="preserve"> Annecy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0CC87875" w14:textId="77777777"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01C1D854" w14:textId="52AD7D74" w:rsidR="0011418A" w:rsidRPr="00581253" w:rsidRDefault="009C5B1C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Novembre</w:t>
      </w:r>
      <w:proofErr w:type="spellEnd"/>
      <w:r>
        <w:rPr>
          <w:rFonts w:ascii="Calibri" w:hAnsi="Calibri" w:cs="Calibri"/>
          <w:sz w:val="32"/>
          <w:szCs w:val="20"/>
          <w:lang w:val="en-US" w:eastAsia="ja-JP"/>
        </w:rPr>
        <w:t xml:space="preserve"> 2021</w:t>
      </w:r>
      <w:r w:rsidR="0011418A"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0494CE5C" w14:textId="77777777"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5BBD499C" w14:textId="179A0A94"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My </w:t>
      </w:r>
      <w:r w:rsidR="009C5B1C">
        <w:rPr>
          <w:rFonts w:ascii="Calibri" w:hAnsi="Calibri" w:cs="Calibri"/>
          <w:sz w:val="32"/>
          <w:szCs w:val="20"/>
          <w:lang w:val="en-US"/>
        </w:rPr>
        <w:t xml:space="preserve">wife </w:t>
      </w:r>
      <w:proofErr w:type="spellStart"/>
      <w:r w:rsidR="009C5B1C">
        <w:rPr>
          <w:rFonts w:ascii="Calibri" w:hAnsi="Calibri" w:cs="Calibri"/>
          <w:sz w:val="32"/>
          <w:szCs w:val="20"/>
          <w:lang w:val="en-US"/>
        </w:rPr>
        <w:t>Inès</w:t>
      </w:r>
      <w:proofErr w:type="spellEnd"/>
    </w:p>
    <w:p w14:paraId="07BDBA43" w14:textId="77777777"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149F434E" w14:textId="34370365"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t was a great experience </w:t>
      </w:r>
      <w:r w:rsidR="009C5B1C">
        <w:rPr>
          <w:rFonts w:ascii="Calibri" w:hAnsi="Calibri" w:cs="Calibri"/>
          <w:sz w:val="32"/>
          <w:szCs w:val="20"/>
          <w:lang w:val="en-US" w:eastAsia="ja-JP"/>
        </w:rPr>
        <w:t>to bicycle around this lake in a cold winter.</w:t>
      </w:r>
    </w:p>
    <w:p w14:paraId="3CE5CC32" w14:textId="77777777"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56D7713B" w14:textId="77777777"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221FC0D3" w14:textId="77777777"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373510B5" w14:textId="77777777"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09CEB01F" w14:textId="77777777"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14:paraId="594749DC" w14:textId="31EC9F27" w:rsidR="0011418A" w:rsidRDefault="009C5B1C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calanques</w:t>
      </w:r>
    </w:p>
    <w:p w14:paraId="1EE96A65" w14:textId="77777777"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7BA366A0" w14:textId="77777777"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46A50255" w14:textId="40E32478"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lastRenderedPageBreak/>
        <w:t xml:space="preserve">This is a photo of </w:t>
      </w:r>
      <w:r w:rsidR="009C5B1C">
        <w:rPr>
          <w:rFonts w:ascii="Calibri" w:hAnsi="Calibri" w:cs="Calibri"/>
          <w:sz w:val="32"/>
          <w:szCs w:val="20"/>
          <w:lang w:val="en-US"/>
        </w:rPr>
        <w:t>the Parc National des Calanques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43575A9C" w14:textId="77777777"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093BE373" w14:textId="3D01B040" w:rsidR="0011418A" w:rsidRPr="00581253" w:rsidRDefault="009C5B1C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In Marseille</w:t>
      </w:r>
      <w:r w:rsidR="0011418A"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59915EE9" w14:textId="77777777"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38F2E9F6" w14:textId="12B7DAB7"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</w:t>
      </w:r>
      <w:r w:rsidR="009C5B1C">
        <w:rPr>
          <w:rFonts w:ascii="Calibri" w:hAnsi="Calibri" w:cs="Calibri"/>
          <w:sz w:val="32"/>
          <w:szCs w:val="20"/>
          <w:lang w:val="en-US" w:eastAsia="ja-JP"/>
        </w:rPr>
        <w:t>2019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5A06499F" w14:textId="77777777"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3E434F00" w14:textId="2092DA3A"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My </w:t>
      </w:r>
      <w:r w:rsidR="009C5B1C">
        <w:rPr>
          <w:rFonts w:ascii="Calibri" w:hAnsi="Calibri" w:cs="Calibri"/>
          <w:sz w:val="32"/>
          <w:szCs w:val="20"/>
          <w:lang w:val="en-US"/>
        </w:rPr>
        <w:t>friends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373A7E9A" w14:textId="77777777"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5A17BE59" w14:textId="5CA3815D" w:rsidR="0011418A" w:rsidRDefault="004D6E49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This National Park is a wonderful place, exceptionally wild and still in the city of Marseille. The sea is beautiful there. </w:t>
      </w:r>
    </w:p>
    <w:p w14:paraId="07A6B5D7" w14:textId="219A9F8C" w:rsidR="004D6E49" w:rsidRDefault="004D6E49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38303DBD" w14:textId="201697BD" w:rsidR="004D6E49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santorin</w:t>
      </w:r>
      <w:proofErr w:type="spellEnd"/>
    </w:p>
    <w:p w14:paraId="2DBD3C06" w14:textId="77777777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4FB48D24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5C978B8C" w14:textId="19580269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r>
        <w:rPr>
          <w:rFonts w:ascii="Calibri" w:hAnsi="Calibri" w:cs="Calibri"/>
          <w:sz w:val="32"/>
          <w:szCs w:val="20"/>
          <w:lang w:val="en-US"/>
        </w:rPr>
        <w:t>Santorin main town, close to the sea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3CD16229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47AF92BD" w14:textId="7F181DB4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n </w:t>
      </w:r>
      <w:r>
        <w:rPr>
          <w:rFonts w:ascii="Calibri" w:hAnsi="Calibri" w:cs="Calibri"/>
          <w:sz w:val="32"/>
          <w:szCs w:val="20"/>
          <w:lang w:val="en-US"/>
        </w:rPr>
        <w:t>Santorin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359D4051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6CB92D3A" w14:textId="1B966940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</w:t>
      </w:r>
      <w:r>
        <w:rPr>
          <w:rFonts w:ascii="Calibri" w:hAnsi="Calibri" w:cs="Calibri"/>
          <w:sz w:val="32"/>
          <w:szCs w:val="20"/>
          <w:lang w:val="en-US" w:eastAsia="ja-JP"/>
        </w:rPr>
        <w:t>2021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1709070E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506056A9" w14:textId="14ACCF26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My </w:t>
      </w:r>
      <w:r>
        <w:rPr>
          <w:rFonts w:ascii="Calibri" w:hAnsi="Calibri" w:cs="Calibri"/>
          <w:sz w:val="32"/>
          <w:szCs w:val="20"/>
          <w:lang w:val="en-US"/>
        </w:rPr>
        <w:t>wife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1AE9828A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0B41A640" w14:textId="7B4B3D6A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The </w:t>
      </w: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colors</w:t>
      </w:r>
      <w:proofErr w:type="gramEnd"/>
      <w:r>
        <w:rPr>
          <w:rFonts w:ascii="Calibri" w:hAnsi="Calibri" w:cs="Calibri"/>
          <w:sz w:val="32"/>
          <w:szCs w:val="20"/>
          <w:lang w:val="en-US" w:eastAsia="ja-JP"/>
        </w:rPr>
        <w:t xml:space="preserve"> of this landscape is wonderful, white and blue, extremely bright and simple</w:t>
      </w:r>
      <w:r>
        <w:rPr>
          <w:rFonts w:ascii="Calibri" w:hAnsi="Calibri" w:cs="Calibri"/>
          <w:sz w:val="32"/>
          <w:szCs w:val="20"/>
          <w:lang w:val="en-US" w:eastAsia="ja-JP"/>
        </w:rPr>
        <w:t xml:space="preserve">. </w:t>
      </w:r>
    </w:p>
    <w:p w14:paraId="7093AEFA" w14:textId="77777777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1B9E004D" w14:textId="34C23B55" w:rsidR="004D6E49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koons</w:t>
      </w:r>
      <w:proofErr w:type="spellEnd"/>
    </w:p>
    <w:p w14:paraId="177E3F66" w14:textId="77777777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6152F316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46447453" w14:textId="7FAC8C5E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r>
        <w:rPr>
          <w:rFonts w:ascii="Calibri" w:hAnsi="Calibri" w:cs="Calibri"/>
          <w:sz w:val="32"/>
          <w:szCs w:val="20"/>
          <w:lang w:val="en-US"/>
        </w:rPr>
        <w:t xml:space="preserve">the Koons exhibition in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Mucem</w:t>
      </w:r>
      <w:proofErr w:type="spellEnd"/>
      <w:r>
        <w:rPr>
          <w:rFonts w:ascii="Calibri" w:hAnsi="Calibri" w:cs="Calibri"/>
          <w:sz w:val="32"/>
          <w:szCs w:val="20"/>
          <w:lang w:val="en-US"/>
        </w:rPr>
        <w:t xml:space="preserve"> museum in Marseille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4B2F6C1E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75539E2D" w14:textId="0D5E2716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n </w:t>
      </w:r>
      <w:r>
        <w:rPr>
          <w:rFonts w:ascii="Calibri" w:hAnsi="Calibri" w:cs="Calibri"/>
          <w:sz w:val="32"/>
          <w:szCs w:val="20"/>
          <w:lang w:val="en-US"/>
        </w:rPr>
        <w:t>Marseille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23E8180A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19EEFC7F" w14:textId="77777777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n 2021.</w:t>
      </w:r>
    </w:p>
    <w:p w14:paraId="005944D8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7BB2C87D" w14:textId="3CB60D4F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lastRenderedPageBreak/>
        <w:t>My parents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14C26231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003DC08E" w14:textId="1442F78C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 love art exhibitions because they lift you up, push you to think about the world from a new perspective</w:t>
      </w:r>
      <w:r>
        <w:rPr>
          <w:rFonts w:ascii="Calibri" w:hAnsi="Calibri" w:cs="Calibri"/>
          <w:sz w:val="32"/>
          <w:szCs w:val="20"/>
          <w:lang w:val="en-US" w:eastAsia="ja-JP"/>
        </w:rPr>
        <w:t xml:space="preserve">. </w:t>
      </w:r>
    </w:p>
    <w:p w14:paraId="43E7784E" w14:textId="5D7415D1" w:rsidR="004D6E49" w:rsidRDefault="004D6E49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49487556" w14:textId="06C0E53E" w:rsidR="004D6E49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montauban</w:t>
      </w:r>
      <w:proofErr w:type="spellEnd"/>
    </w:p>
    <w:p w14:paraId="7BCA4EDD" w14:textId="77777777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1B406056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0FBC7406" w14:textId="1351334C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proofErr w:type="gramStart"/>
      <w:r>
        <w:rPr>
          <w:rFonts w:ascii="Calibri" w:hAnsi="Calibri" w:cs="Calibri"/>
          <w:sz w:val="32"/>
          <w:szCs w:val="20"/>
          <w:lang w:val="en-US"/>
        </w:rPr>
        <w:t xml:space="preserve">the </w:t>
      </w:r>
      <w:r>
        <w:rPr>
          <w:rFonts w:ascii="Calibri" w:hAnsi="Calibri" w:cs="Calibri"/>
          <w:sz w:val="32"/>
          <w:szCs w:val="20"/>
          <w:lang w:val="en-US"/>
        </w:rPr>
        <w:t>my</w:t>
      </w:r>
      <w:proofErr w:type="gramEnd"/>
      <w:r>
        <w:rPr>
          <w:rFonts w:ascii="Calibri" w:hAnsi="Calibri" w:cs="Calibri"/>
          <w:sz w:val="32"/>
          <w:szCs w:val="20"/>
          <w:lang w:val="en-US"/>
        </w:rPr>
        <w:t xml:space="preserve"> hometown, where I grew up.</w:t>
      </w:r>
    </w:p>
    <w:p w14:paraId="4BBBC72C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7DD4B746" w14:textId="1414CE7E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n </w:t>
      </w:r>
      <w:r>
        <w:rPr>
          <w:rFonts w:ascii="Calibri" w:hAnsi="Calibri" w:cs="Calibri"/>
          <w:sz w:val="32"/>
          <w:szCs w:val="20"/>
          <w:lang w:val="en-US"/>
        </w:rPr>
        <w:t>Montauban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648805E4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5156F9A2" w14:textId="1A0F8A7C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</w:t>
      </w:r>
      <w:r>
        <w:rPr>
          <w:rFonts w:ascii="Calibri" w:hAnsi="Calibri" w:cs="Calibri"/>
          <w:sz w:val="32"/>
          <w:szCs w:val="20"/>
          <w:lang w:val="en-US" w:eastAsia="ja-JP"/>
        </w:rPr>
        <w:t>2018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10B394B8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545D1AA7" w14:textId="7DD62E9F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Nobody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12D46145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78A45D6B" w14:textId="556765A0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t reminds me of my childhood. I love the calm and stillness of this place</w:t>
      </w:r>
      <w:r>
        <w:rPr>
          <w:rFonts w:ascii="Calibri" w:hAnsi="Calibri" w:cs="Calibri"/>
          <w:sz w:val="32"/>
          <w:szCs w:val="20"/>
          <w:lang w:val="en-US" w:eastAsia="ja-JP"/>
        </w:rPr>
        <w:t xml:space="preserve">. </w:t>
      </w:r>
    </w:p>
    <w:p w14:paraId="7AB298BE" w14:textId="309AA743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45D841B2" w14:textId="36DC3365" w:rsidR="004D6E49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Payolle</w:t>
      </w:r>
      <w:proofErr w:type="spellEnd"/>
    </w:p>
    <w:p w14:paraId="145D2A8D" w14:textId="77777777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55361161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16458BE2" w14:textId="4106A282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r>
        <w:rPr>
          <w:rFonts w:ascii="Calibri" w:hAnsi="Calibri" w:cs="Calibri"/>
          <w:sz w:val="32"/>
          <w:szCs w:val="20"/>
          <w:lang w:val="en-US"/>
        </w:rPr>
        <w:t xml:space="preserve">the trail around the lake of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Payolle</w:t>
      </w:r>
      <w:proofErr w:type="spellEnd"/>
      <w:r>
        <w:rPr>
          <w:rFonts w:ascii="Calibri" w:hAnsi="Calibri" w:cs="Calibri"/>
          <w:sz w:val="32"/>
          <w:szCs w:val="20"/>
          <w:lang w:val="en-US"/>
        </w:rPr>
        <w:t>, in the French Pyrenean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0514282F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715646B2" w14:textId="2A9D94E3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n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Payolle</w:t>
      </w:r>
      <w:proofErr w:type="spellEnd"/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15E320A4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4567DE5D" w14:textId="4188F016" w:rsidR="004D6E49" w:rsidRPr="00581253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</w:t>
      </w:r>
      <w:r>
        <w:rPr>
          <w:rFonts w:ascii="Calibri" w:hAnsi="Calibri" w:cs="Calibri"/>
          <w:sz w:val="32"/>
          <w:szCs w:val="20"/>
          <w:lang w:val="en-US" w:eastAsia="ja-JP"/>
        </w:rPr>
        <w:t>2017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3CCA64C3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3B88518D" w14:textId="32164185" w:rsidR="004D6E49" w:rsidRPr="004B0998" w:rsidRDefault="004D6E49" w:rsidP="004D6E49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My </w:t>
      </w:r>
      <w:r>
        <w:rPr>
          <w:rFonts w:ascii="Calibri" w:hAnsi="Calibri" w:cs="Calibri"/>
          <w:sz w:val="32"/>
          <w:szCs w:val="20"/>
          <w:lang w:val="en-US"/>
        </w:rPr>
        <w:t>wife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77AD5759" w14:textId="77777777" w:rsidR="004D6E49" w:rsidRDefault="004D6E49" w:rsidP="004D6E49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0BF942D8" w14:textId="77777777" w:rsidR="002B57F1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This trail is tough but so </w:t>
      </w:r>
      <w:r w:rsidR="002B57F1">
        <w:rPr>
          <w:rFonts w:ascii="Calibri" w:hAnsi="Calibri" w:cs="Calibri"/>
          <w:sz w:val="32"/>
          <w:szCs w:val="20"/>
          <w:lang w:val="en-US" w:eastAsia="ja-JP"/>
        </w:rPr>
        <w:t>rewarding when you reach the top of the mountain, which offers you a wonderful panorama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58A430A2" w14:textId="77777777" w:rsidR="002B57F1" w:rsidRDefault="002B57F1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2DEA957D" w14:textId="10BCE108" w:rsidR="002B57F1" w:rsidRDefault="002B57F1" w:rsidP="002B57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Draguignan</w:t>
      </w:r>
      <w:proofErr w:type="spellEnd"/>
    </w:p>
    <w:p w14:paraId="1B759FB3" w14:textId="77777777" w:rsidR="002B57F1" w:rsidRPr="004B0998" w:rsidRDefault="002B57F1" w:rsidP="002B57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14:paraId="0A7C4DDA" w14:textId="77777777" w:rsidR="002B57F1" w:rsidRDefault="002B57F1" w:rsidP="002B57F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14:paraId="5DC36408" w14:textId="33808A8F" w:rsidR="002B57F1" w:rsidRPr="00581253" w:rsidRDefault="002B57F1" w:rsidP="002B57F1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</w:t>
      </w:r>
      <w:r>
        <w:rPr>
          <w:rFonts w:ascii="Calibri" w:hAnsi="Calibri" w:cs="Calibri"/>
          <w:sz w:val="32"/>
          <w:szCs w:val="20"/>
          <w:lang w:val="en-US"/>
        </w:rPr>
        <w:t xml:space="preserve">waterfall in the </w:t>
      </w:r>
      <w:proofErr w:type="gramStart"/>
      <w:r>
        <w:rPr>
          <w:rFonts w:ascii="Calibri" w:hAnsi="Calibri" w:cs="Calibri"/>
          <w:sz w:val="32"/>
          <w:szCs w:val="20"/>
          <w:lang w:val="en-US"/>
        </w:rPr>
        <w:t>south east</w:t>
      </w:r>
      <w:proofErr w:type="gramEnd"/>
      <w:r>
        <w:rPr>
          <w:rFonts w:ascii="Calibri" w:hAnsi="Calibri" w:cs="Calibri"/>
          <w:sz w:val="32"/>
          <w:szCs w:val="20"/>
          <w:lang w:val="en-US"/>
        </w:rPr>
        <w:t xml:space="preserve"> of France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2BE17DD2" w14:textId="77777777" w:rsidR="002B57F1" w:rsidRDefault="002B57F1" w:rsidP="002B57F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14:paraId="04A49EE2" w14:textId="73FDEEB8" w:rsidR="002B57F1" w:rsidRPr="00581253" w:rsidRDefault="002B57F1" w:rsidP="002B57F1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n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Draguignan</w:t>
      </w:r>
      <w:proofErr w:type="spellEnd"/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3A70036B" w14:textId="77777777" w:rsidR="002B57F1" w:rsidRDefault="002B57F1" w:rsidP="002B57F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14:paraId="763FE600" w14:textId="449BF551" w:rsidR="002B57F1" w:rsidRPr="00581253" w:rsidRDefault="002B57F1" w:rsidP="002B57F1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</w:t>
      </w:r>
      <w:r>
        <w:rPr>
          <w:rFonts w:ascii="Calibri" w:hAnsi="Calibri" w:cs="Calibri"/>
          <w:sz w:val="32"/>
          <w:szCs w:val="20"/>
          <w:lang w:val="en-US" w:eastAsia="ja-JP"/>
        </w:rPr>
        <w:t>2019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14:paraId="0C678ECE" w14:textId="77777777" w:rsidR="002B57F1" w:rsidRDefault="002B57F1" w:rsidP="002B57F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14:paraId="7BDE3199" w14:textId="46FE2914" w:rsidR="002B57F1" w:rsidRPr="004B0998" w:rsidRDefault="002B57F1" w:rsidP="002B57F1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My </w:t>
      </w:r>
      <w:r>
        <w:rPr>
          <w:rFonts w:ascii="Calibri" w:hAnsi="Calibri" w:cs="Calibri"/>
          <w:sz w:val="32"/>
          <w:szCs w:val="20"/>
          <w:lang w:val="en-US"/>
        </w:rPr>
        <w:t>wife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14:paraId="1621C6B3" w14:textId="77777777" w:rsidR="002B57F1" w:rsidRDefault="002B57F1" w:rsidP="002B57F1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14:paraId="28D08E48" w14:textId="3B771D59" w:rsidR="002B57F1" w:rsidRDefault="002B57F1" w:rsidP="002B57F1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The colors of this waterfall are exceptional. That was a very refreshing place in the middle a hard trail</w:t>
      </w:r>
      <w:r>
        <w:rPr>
          <w:rFonts w:ascii="Calibri" w:hAnsi="Calibri" w:cs="Calibri"/>
          <w:sz w:val="32"/>
          <w:szCs w:val="20"/>
          <w:lang w:val="en-US" w:eastAsia="ja-JP"/>
        </w:rPr>
        <w:t xml:space="preserve">. </w:t>
      </w:r>
    </w:p>
    <w:p w14:paraId="4FFCFC53" w14:textId="748620C6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 </w:t>
      </w:r>
    </w:p>
    <w:p w14:paraId="380F8118" w14:textId="77777777" w:rsidR="004D6E49" w:rsidRDefault="004D6E49" w:rsidP="004D6E49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4975DA67" w14:textId="77777777" w:rsidR="004D6E49" w:rsidRDefault="004D6E49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5BEE4574" w14:textId="77777777"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14:paraId="5EEB6D46" w14:textId="77777777"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p w14:paraId="08CBF31F" w14:textId="77777777"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p w14:paraId="133A93D4" w14:textId="77777777" w:rsidR="009068F0" w:rsidRPr="00581253" w:rsidRDefault="009068F0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sectPr w:rsidR="009068F0" w:rsidRPr="005812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E151A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F496ED4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0F6370A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62C84EEE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7296433A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593515291">
    <w:abstractNumId w:val="0"/>
  </w:num>
  <w:num w:numId="2" w16cid:durableId="509220721">
    <w:abstractNumId w:val="1"/>
  </w:num>
  <w:num w:numId="3" w16cid:durableId="525022144">
    <w:abstractNumId w:val="4"/>
  </w:num>
  <w:num w:numId="4" w16cid:durableId="1924876770">
    <w:abstractNumId w:val="3"/>
  </w:num>
  <w:num w:numId="5" w16cid:durableId="15161882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bordersDoNotSurroundHeader/>
  <w:bordersDoNotSurroundFooter/>
  <w:proofState w:spelling="clean" w:grammar="clean"/>
  <w:defaultTabStop w:val="840"/>
  <w:hyphenationZone w:val="42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G3NDYwNjAwNzdS0lEKTi0uzszPAykwrAUAFuorZSwAAAA="/>
  </w:docVars>
  <w:rsids>
    <w:rsidRoot w:val="00581253"/>
    <w:rsid w:val="0011418A"/>
    <w:rsid w:val="002B57F1"/>
    <w:rsid w:val="004B0998"/>
    <w:rsid w:val="004D6E49"/>
    <w:rsid w:val="00581253"/>
    <w:rsid w:val="009068F0"/>
    <w:rsid w:val="009C5B1C"/>
    <w:rsid w:val="00A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;"/>
  <w14:docId w14:val="1811BCA8"/>
  <w15:docId w15:val="{ACD2255D-E834-EB40-B311-9EFDF8AB2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253"/>
    <w:pPr>
      <w:spacing w:after="160" w:line="259" w:lineRule="auto"/>
    </w:pPr>
    <w:rPr>
      <w:kern w:val="0"/>
      <w:sz w:val="22"/>
      <w:lang w:val="fr-FR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8125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57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ahisaUchida</dc:creator>
  <cp:lastModifiedBy>louis delamarre</cp:lastModifiedBy>
  <cp:revision>4</cp:revision>
  <dcterms:created xsi:type="dcterms:W3CDTF">2020-02-06T09:53:00Z</dcterms:created>
  <dcterms:modified xsi:type="dcterms:W3CDTF">2022-03-10T10:45:00Z</dcterms:modified>
</cp:coreProperties>
</file>